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f526f9568772f6226ae4f1c9b2be08451efa8"/>
    <w:p>
      <w:pPr>
        <w:pStyle w:val="Heading2"/>
      </w:pPr>
      <w:r>
        <w:t xml:space="preserve">Unit 3 Lesson 14: Representemos la división de números enteros entre fracciones unitarias</w:t>
      </w:r>
    </w:p>
    <w:bookmarkEnd w:id="20"/>
    <w:bookmarkStart w:id="22" w:name="Xe0ff5dfe63dcf3dafea11b6e32d01ec61680190"/>
    <w:p>
      <w:pPr>
        <w:pStyle w:val="Heading3"/>
      </w:pPr>
      <w:r>
        <w:t xml:space="preserve">WU Conversación numérica: Cocientes que aumenta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End w:id="22"/>
    <w:bookmarkStart w:id="24" w:name="observemos-patrones"/>
    <w:p>
      <w:pPr>
        <w:pStyle w:val="Heading3"/>
      </w:pPr>
      <w:r>
        <w:t xml:space="preserve">1 Observemos patr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junto A: En cada caso, encuentra el valor que hace que la ecuación sea verdadera. Si te ayuda, dibuja un diagrama. ¿Qué patrones observas?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Conjunto B: En cada caso, encuentra el valor que hace que la ecuación sea verdadera. Si te ayuda, dibuja un diagrama. ¿Qué patrones observas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¿En qué se parecen los conjuntos de problemas A y B? ¿En qué son diferentes?</w:t>
      </w:r>
    </w:p>
    <w:bookmarkEnd w:id="23"/>
    <w:bookmarkEnd w:id="24"/>
    <w:bookmarkStart w:id="36" w:name="empareja-la-situación-con-la-expresión"/>
    <w:p>
      <w:pPr>
        <w:pStyle w:val="Heading3"/>
      </w:pPr>
      <w:r>
        <w:t xml:space="preserve">2 Empareja la situación con la expresión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046979"/>
            <wp:effectExtent b="0" l="0" r="0" t="0"/>
            <wp:docPr descr="Photograph" title="" id="26" name="Picture"/>
            <a:graphic>
              <a:graphicData uri="http://schemas.openxmlformats.org/drawingml/2006/picture">
                <pic:pic>
                  <pic:nvPicPr>
                    <pic:cNvPr descr="/app/tmp/embedder-1671065555.4216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mpareja cada problema con una expresión que lo represente. Algunas expresiones no tendrán pareja. Prepárate para explicar cómo razonaste.</w:t>
      </w:r>
    </w:p>
    <w:p>
      <w:pPr>
        <w:numPr>
          <w:ilvl w:val="1"/>
          <w:numId w:val="1005"/>
        </w:numPr>
        <w:pStyle w:val="Compact"/>
      </w:pPr>
      <w:r>
        <w:t xml:space="preserve">Una porción de palomitas de maíz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taza de granos. En el tazón hay 3 tazas de granos. ¿Cuántas porciones hay en el tazón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46979"/>
            <wp:effectExtent b="0" l="0" r="0" t="0"/>
            <wp:docPr descr="Photograph" title="" id="30" name="Picture"/>
            <a:graphic>
              <a:graphicData uri="http://schemas.openxmlformats.org/drawingml/2006/picture">
                <pic:pic>
                  <pic:nvPicPr>
                    <pic:cNvPr descr="/app/tmp/embedder-1671065555.53766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Una porción de jugo de naranj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litro. El recipiente de jugo tiene 2 litros. ¿Cuántas porciones hay en el recipiente?</w:t>
      </w:r>
    </w:p>
    <w:p>
      <w:pPr>
        <w:numPr>
          <w:ilvl w:val="1"/>
          <w:numId w:val="1005"/>
        </w:numPr>
      </w:pPr>
      <w:r>
        <w:t xml:space="preserve">Una porción de granol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aza. La bolsa de granola tiene 5 tazas. ¿Cuántas porciones hay en la bolsa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Encuentra el valor de cada expres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6Z</dcterms:created>
  <dcterms:modified xsi:type="dcterms:W3CDTF">2022-12-15T00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PhSQNdiPQPzLX5tZrxXjAIiCqn/0PPHvTFlxkbsKH98/BcZu+rFXjbJ3XM32HvkO8pzL+tartw4u4C2MuMrIg==</vt:lpwstr>
  </property>
</Properties>
</file>